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w:t>
      </w:r>
      <w:r>
        <w:br/>
      </w:r>
      <w:r>
        <w:t xml:space="preserve">[Company Name]</w:t>
      </w:r>
      <w:r>
        <w:br/>
      </w:r>
      <w:r>
        <w:t xml:space="preserve">[Company Address]</w:t>
      </w:r>
      <w:r>
        <w:br/>
      </w:r>
      <w:r>
        <w:t xml:space="preserve">Valencia, Spain</w:t>
      </w:r>
    </w:p>
    <w:p>
      <w:pPr>
        <w:pStyle w:val="BodyText"/>
      </w:pPr>
      <w:r>
        <w:t xml:space="preserve">Dear Hiring Manager,</w:t>
      </w:r>
    </w:p>
    <w:p>
      <w:pPr>
        <w:pStyle w:val="BodyText"/>
      </w:pPr>
      <w:r>
        <w:t xml:space="preserve">I am writing to express my enthusiastic interest in the Welder position at your esteemed organization in Valencia, Spain. With over a decade of experience in metal fabrication and welding, I have developed a strong skill set that aligns perfectly with the demands of this role. My passion for precision engineering and dedication to excellence make me an ideal candidate for contributing to the success of your projects in Spain’s vibrant industrial hub.</w:t>
      </w:r>
    </w:p>
    <w:bookmarkStart w:id="20" w:name="why-valencia-a-unique-opportunity"/>
    <w:p>
      <w:pPr>
        <w:pStyle w:val="Heading2"/>
      </w:pPr>
      <w:r>
        <w:t xml:space="preserve">Why Valencia? A Unique Opportunity</w:t>
      </w:r>
    </w:p>
    <w:p>
      <w:pPr>
        <w:pStyle w:val="FirstParagraph"/>
      </w:pPr>
      <w:r>
        <w:t xml:space="preserve">Valencia, a city renowned for its rich cultural heritage and modern infrastructure, is home to a thriving manufacturing sector. From shipbuilding and automotive industries to construction and renewable energy projects, the demand for skilled welders in Spain is growing rapidly. I am particularly drawn to this opportunity because of Valencia’s dynamic environment, where innovation meets tradition. As a Welder with a proven track record of delivering high-quality work, I am eager to bring my expertise to your team and contribute to the city’s evolving industrial landscape.</w:t>
      </w:r>
    </w:p>
    <w:bookmarkEnd w:id="20"/>
    <w:bookmarkStart w:id="21" w:name="professional-experience-and-expertise"/>
    <w:p>
      <w:pPr>
        <w:pStyle w:val="Heading2"/>
      </w:pPr>
      <w:r>
        <w:t xml:space="preserve">Professional Experience and Expertise</w:t>
      </w:r>
    </w:p>
    <w:p>
      <w:pPr>
        <w:pStyle w:val="FirstParagraph"/>
      </w:pPr>
      <w:r>
        <w:t xml:space="preserve">My career as a Welder began in [Your Previous Location], where I honed my skills in various welding techniques, including MIG, TIG, and stick welding. Over the years, I have worked on diverse projects ranging from structural steel fabrication to intricate pipe welding for industrial systems. My ability to read blueprints, adhere to strict safety protocols, and maintain equipment has consistently set me apart as a reliable and efficient professional.</w:t>
      </w:r>
    </w:p>
    <w:p>
      <w:pPr>
        <w:pStyle w:val="BodyText"/>
      </w:pPr>
      <w:r>
        <w:t xml:space="preserve">One of my most notable achievements was leading a team of five welders on a large-scale construction project in [Previous Location], where we completed the steel framework for a commercial complex ahead of schedule. This project required precision, attention to detail, and collaboration with engineers to meet stringent quality standards. My hands-on experience with both ferrous and non-ferrous metals, coupled with my proficiency in using advanced welding equipment, ensures that I can adapt seamlessly to any challenge your company may face.</w:t>
      </w:r>
    </w:p>
    <w:bookmarkEnd w:id="21"/>
    <w:bookmarkStart w:id="22" w:name="adaptability-and-cultural-fit"/>
    <w:p>
      <w:pPr>
        <w:pStyle w:val="Heading2"/>
      </w:pPr>
      <w:r>
        <w:t xml:space="preserve">Adaptability and Cultural Fit</w:t>
      </w:r>
    </w:p>
    <w:p>
      <w:pPr>
        <w:pStyle w:val="FirstParagraph"/>
      </w:pPr>
      <w:r>
        <w:t xml:space="preserve">While my professional journey has taken me across various regions, I have always sought opportunities to work in environments that value technical excellence and cultural diversity. Spain, particularly Valencia, is a place where these values are deeply rooted. I am well-versed in the ISO standards and safety regulations that are critical for welding operations in Europe, including EN 15085 and AWS D17.3. My familiarity with these frameworks ensures that I can contribute immediately without requiring extensive onboarding.</w:t>
      </w:r>
    </w:p>
    <w:p>
      <w:pPr>
        <w:pStyle w:val="BodyText"/>
      </w:pPr>
      <w:r>
        <w:t xml:space="preserve">Additionally, my ability to communicate effectively in multiple languages—English, Spanish, and [any other language]—enables me to collaborate effortlessly with teams and clients in Valencia. This linguistic versatility is a significant advantage when working on international projects or interacting with diverse stakeholders. I am also committed to continuous learning and have completed certifications such as [Insert Relevant Certifications], which further solidify my qualifications as a Welder in Spain.</w:t>
      </w:r>
    </w:p>
    <w:bookmarkEnd w:id="22"/>
    <w:bookmarkStart w:id="23" w:name="why-i-am-the-right-fit-for-your-team"/>
    <w:p>
      <w:pPr>
        <w:pStyle w:val="Heading2"/>
      </w:pPr>
      <w:r>
        <w:t xml:space="preserve">Why I Am the Right Fit for Your Team</w:t>
      </w:r>
    </w:p>
    <w:p>
      <w:pPr>
        <w:pStyle w:val="FirstParagraph"/>
      </w:pPr>
      <w:r>
        <w:t xml:space="preserve">Your organization’s reputation for innovation and quality resonates deeply with my own professional ethos. I am particularly impressed by your recent projects in [specific industry, e.g., renewable energy infrastructure or automotive manufacturing], which align with my expertise in high-precision welding. I am confident that my technical skills, combined with a proactive and team-oriented mindset, will enable me to make meaningful contributions to your projects.</w:t>
      </w:r>
    </w:p>
    <w:p>
      <w:pPr>
        <w:pStyle w:val="BodyText"/>
      </w:pPr>
      <w:r>
        <w:t xml:space="preserve">Moreover, I understand the importance of maintaining a safe and productive work environment. My experience in implementing safety protocols and training junior welders has consistently resulted in accident-free operations. I take pride in fostering a culture of accountability and excellence, which I believe is essential for any successful welding team.</w:t>
      </w:r>
    </w:p>
    <w:bookmarkEnd w:id="23"/>
    <w:bookmarkStart w:id="24" w:name="Xab3fbae4202259e3a30f76fc2252b4ef46b2369"/>
    <w:p>
      <w:pPr>
        <w:pStyle w:val="Heading2"/>
      </w:pPr>
      <w:r>
        <w:t xml:space="preserve">Commitment to Valencia’s Industrial Growth</w:t>
      </w:r>
    </w:p>
    <w:p>
      <w:pPr>
        <w:pStyle w:val="FirstParagraph"/>
      </w:pPr>
      <w:r>
        <w:t xml:space="preserve">As Spain continues to invest in infrastructure and green energy initiatives, the role of a skilled Welder has never been more critical. Valencia’s strategic location as a gateway to Europe and its focus on sustainable development create exciting opportunities for professionals like myself. I am eager to support these efforts by delivering reliable, high-quality welds that meet the highest standards of durability and aesthetics.</w:t>
      </w:r>
    </w:p>
    <w:p>
      <w:pPr>
        <w:pStyle w:val="BodyText"/>
      </w:pPr>
      <w:r>
        <w:t xml:space="preserve">Whether it’s working on large-scale construction projects, maintaining industrial equipment, or assisting in the production of cutting-edge machinery, I am ready to apply my skills to drive your company’s success. My adaptability and willingness to learn new techniques ensure that I can grow alongside your organization as it expands its operations in Spain.</w:t>
      </w:r>
    </w:p>
    <w:bookmarkEnd w:id="24"/>
    <w:bookmarkStart w:id="25" w:name="conclusion"/>
    <w:p>
      <w:pPr>
        <w:pStyle w:val="Heading2"/>
      </w:pPr>
      <w:r>
        <w:t xml:space="preserve">Conclusion</w:t>
      </w:r>
    </w:p>
    <w:p>
      <w:pPr>
        <w:pStyle w:val="FirstParagraph"/>
      </w:pPr>
      <w:r>
        <w:t xml:space="preserve">In conclusion, I am excited about the opportunity to join your team as a Welder in Valencia and contribute to the city’s thriving industrial sector. My technical expertise, dedication to quality, and passion for welding make me a strong candidate for this position. I would welcome the chance to discuss how my skills and experiences align with your company’s goals.</w:t>
      </w:r>
    </w:p>
    <w:p>
      <w:pPr>
        <w:pStyle w:val="BodyText"/>
      </w:pPr>
      <w:r>
        <w:t xml:space="preserve">Thank you for considering my application. I look forward to the possibility of working together and contributing to your organization’s continued success in Spai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Spain Valencia</dc:title>
  <dc:creator/>
  <cp:keywords/>
  <dcterms:created xsi:type="dcterms:W3CDTF">2026-07-23T06:24:18Z</dcterms:created>
  <dcterms:modified xsi:type="dcterms:W3CDTF">2026-07-23T06:24:18Z</dcterms:modified>
</cp:coreProperties>
</file>

<file path=docProps/custom.xml><?xml version="1.0" encoding="utf-8"?>
<Properties xmlns="http://schemas.openxmlformats.org/officeDocument/2006/custom-properties" xmlns:vt="http://schemas.openxmlformats.org/officeDocument/2006/docPropsVTypes"/>
</file>